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5Dark-Accent1"/>
        <w:tblW w:w="15021" w:type="dxa"/>
        <w:tblInd w:w="-547" w:type="dxa"/>
        <w:tblLook w:val="04A0" w:firstRow="1" w:lastRow="0" w:firstColumn="1" w:lastColumn="0" w:noHBand="0" w:noVBand="1"/>
      </w:tblPr>
      <w:tblGrid>
        <w:gridCol w:w="1725"/>
        <w:gridCol w:w="6514"/>
        <w:gridCol w:w="6782"/>
      </w:tblGrid>
      <w:tr w:rsidR="002D3F6B" w:rsidRPr="002D3F6B" w14:paraId="3F908C69" w14:textId="77777777" w:rsidTr="006849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5" w:type="dxa"/>
            <w:hideMark/>
          </w:tcPr>
          <w:p w14:paraId="314690C6" w14:textId="1A5321EE" w:rsidR="002D3F6B" w:rsidRPr="0068495D" w:rsidRDefault="002D3F6B" w:rsidP="002D3F6B">
            <w:pPr>
              <w:spacing w:after="160" w:line="259" w:lineRule="auto"/>
              <w:rPr>
                <w:sz w:val="28"/>
                <w:szCs w:val="28"/>
              </w:rPr>
            </w:pPr>
          </w:p>
        </w:tc>
        <w:tc>
          <w:tcPr>
            <w:tcW w:w="6514" w:type="dxa"/>
            <w:hideMark/>
          </w:tcPr>
          <w:p w14:paraId="7B2CD491" w14:textId="77777777" w:rsidR="002D3F6B" w:rsidRPr="0068495D" w:rsidRDefault="002D3F6B" w:rsidP="002D3F6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495D">
              <w:rPr>
                <w:sz w:val="28"/>
                <w:szCs w:val="28"/>
                <w:lang w:val="en-US"/>
              </w:rPr>
              <w:t>Helpful</w:t>
            </w:r>
          </w:p>
          <w:p w14:paraId="01E3BA50" w14:textId="77777777" w:rsidR="002D3F6B" w:rsidRPr="0068495D" w:rsidRDefault="002D3F6B" w:rsidP="002D3F6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495D">
              <w:rPr>
                <w:sz w:val="28"/>
                <w:szCs w:val="28"/>
                <w:lang w:val="en-US"/>
              </w:rPr>
              <w:t>to achieving the objective</w:t>
            </w:r>
          </w:p>
        </w:tc>
        <w:tc>
          <w:tcPr>
            <w:tcW w:w="6782" w:type="dxa"/>
            <w:hideMark/>
          </w:tcPr>
          <w:p w14:paraId="186F3774" w14:textId="77777777" w:rsidR="002D3F6B" w:rsidRPr="0068495D" w:rsidRDefault="002D3F6B" w:rsidP="002D3F6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495D">
              <w:rPr>
                <w:sz w:val="28"/>
                <w:szCs w:val="28"/>
                <w:lang w:val="en-US"/>
              </w:rPr>
              <w:t>Hamper</w:t>
            </w:r>
          </w:p>
          <w:p w14:paraId="7DAF0CF2" w14:textId="77777777" w:rsidR="002D3F6B" w:rsidRPr="0068495D" w:rsidRDefault="002D3F6B" w:rsidP="002D3F6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495D">
              <w:rPr>
                <w:sz w:val="28"/>
                <w:szCs w:val="28"/>
                <w:lang w:val="en-US"/>
              </w:rPr>
              <w:t>achieving the objective</w:t>
            </w:r>
          </w:p>
        </w:tc>
      </w:tr>
      <w:tr w:rsidR="002D3F6B" w:rsidRPr="002D3F6B" w14:paraId="2C4C89C4" w14:textId="77777777" w:rsidTr="006849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5" w:type="dxa"/>
            <w:textDirection w:val="btLr"/>
            <w:hideMark/>
          </w:tcPr>
          <w:p w14:paraId="27677296" w14:textId="77777777" w:rsidR="002D3F6B" w:rsidRPr="0068495D" w:rsidRDefault="002D3F6B" w:rsidP="002D3F6B">
            <w:pPr>
              <w:spacing w:after="160" w:line="259" w:lineRule="auto"/>
              <w:jc w:val="center"/>
              <w:rPr>
                <w:sz w:val="28"/>
                <w:szCs w:val="28"/>
              </w:rPr>
            </w:pPr>
            <w:r w:rsidRPr="0068495D">
              <w:rPr>
                <w:sz w:val="28"/>
                <w:szCs w:val="28"/>
                <w:lang w:val="en-US"/>
              </w:rPr>
              <w:t>Internal origin</w:t>
            </w:r>
          </w:p>
          <w:p w14:paraId="46A3A12F" w14:textId="77777777" w:rsidR="002D3F6B" w:rsidRPr="0068495D" w:rsidRDefault="002D3F6B" w:rsidP="002D3F6B">
            <w:pPr>
              <w:spacing w:after="160" w:line="259" w:lineRule="auto"/>
              <w:jc w:val="center"/>
              <w:rPr>
                <w:sz w:val="28"/>
                <w:szCs w:val="28"/>
              </w:rPr>
            </w:pPr>
            <w:r w:rsidRPr="0068495D">
              <w:rPr>
                <w:sz w:val="28"/>
                <w:szCs w:val="28"/>
                <w:lang w:val="en-US"/>
              </w:rPr>
              <w:t>(attributes of the system)</w:t>
            </w:r>
          </w:p>
        </w:tc>
        <w:tc>
          <w:tcPr>
            <w:tcW w:w="6514" w:type="dxa"/>
            <w:hideMark/>
          </w:tcPr>
          <w:p w14:paraId="0E6B66DD" w14:textId="77777777" w:rsidR="002D3F6B" w:rsidRPr="0068495D" w:rsidRDefault="002D3F6B" w:rsidP="002D3F6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495D">
              <w:rPr>
                <w:sz w:val="28"/>
                <w:szCs w:val="28"/>
                <w:lang w:val="en-US"/>
              </w:rPr>
              <w:t>Strengths</w:t>
            </w:r>
          </w:p>
          <w:p w14:paraId="4955D725" w14:textId="09F4CBE8" w:rsidR="002D3F6B" w:rsidRPr="0068495D" w:rsidRDefault="00382DB3" w:rsidP="002D3F6B">
            <w:pPr>
              <w:numPr>
                <w:ilvl w:val="0"/>
                <w:numId w:val="1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Ability to write</w:t>
            </w:r>
          </w:p>
          <w:p w14:paraId="7D2B7C61" w14:textId="3B987383" w:rsidR="002D3F6B" w:rsidRPr="0068495D" w:rsidRDefault="00382DB3" w:rsidP="002D3F6B">
            <w:pPr>
              <w:numPr>
                <w:ilvl w:val="0"/>
                <w:numId w:val="1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perience of editing dissertations</w:t>
            </w:r>
          </w:p>
          <w:p w14:paraId="084FA28F" w14:textId="0DBBE08C" w:rsidR="002D3F6B" w:rsidRPr="0068495D" w:rsidRDefault="00116062" w:rsidP="002D3F6B">
            <w:pPr>
              <w:numPr>
                <w:ilvl w:val="0"/>
                <w:numId w:val="1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Breadth of Professional experience</w:t>
            </w:r>
          </w:p>
        </w:tc>
        <w:tc>
          <w:tcPr>
            <w:tcW w:w="6782" w:type="dxa"/>
            <w:hideMark/>
          </w:tcPr>
          <w:p w14:paraId="721BEB3D" w14:textId="77777777" w:rsidR="002D3F6B" w:rsidRPr="0068495D" w:rsidRDefault="002D3F6B" w:rsidP="002D3F6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495D">
              <w:rPr>
                <w:sz w:val="28"/>
                <w:szCs w:val="28"/>
                <w:lang w:val="en-US"/>
              </w:rPr>
              <w:t>Weaknesses/Areas for further development</w:t>
            </w:r>
          </w:p>
          <w:p w14:paraId="341C7234" w14:textId="55A64ECF" w:rsidR="002D3F6B" w:rsidRPr="0068495D" w:rsidRDefault="00382DB3" w:rsidP="002D3F6B">
            <w:pPr>
              <w:numPr>
                <w:ilvl w:val="0"/>
                <w:numId w:val="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ime management </w:t>
            </w:r>
          </w:p>
          <w:p w14:paraId="42561639" w14:textId="238C07D0" w:rsidR="002D3F6B" w:rsidRPr="0068495D" w:rsidRDefault="00382DB3" w:rsidP="002D3F6B">
            <w:pPr>
              <w:numPr>
                <w:ilvl w:val="0"/>
                <w:numId w:val="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eting Deadlines</w:t>
            </w:r>
          </w:p>
          <w:p w14:paraId="7B9F60AB" w14:textId="0AD3E600" w:rsidR="002D3F6B" w:rsidRPr="0068495D" w:rsidRDefault="00116062" w:rsidP="002D3F6B">
            <w:pPr>
              <w:numPr>
                <w:ilvl w:val="0"/>
                <w:numId w:val="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 xml:space="preserve">Breadth not Depth of technical experience </w:t>
            </w:r>
          </w:p>
        </w:tc>
      </w:tr>
      <w:tr w:rsidR="002D3F6B" w:rsidRPr="002D3F6B" w14:paraId="59B02D6F" w14:textId="77777777" w:rsidTr="0068495D">
        <w:trPr>
          <w:trHeight w:val="36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5" w:type="dxa"/>
            <w:textDirection w:val="btLr"/>
            <w:hideMark/>
          </w:tcPr>
          <w:p w14:paraId="0F4DF19B" w14:textId="77777777" w:rsidR="002D3F6B" w:rsidRPr="0068495D" w:rsidRDefault="002D3F6B" w:rsidP="002D3F6B">
            <w:pPr>
              <w:spacing w:after="160" w:line="259" w:lineRule="auto"/>
              <w:jc w:val="center"/>
              <w:rPr>
                <w:sz w:val="28"/>
                <w:szCs w:val="28"/>
              </w:rPr>
            </w:pPr>
            <w:r w:rsidRPr="0068495D">
              <w:rPr>
                <w:sz w:val="28"/>
                <w:szCs w:val="28"/>
                <w:lang w:val="en-US"/>
              </w:rPr>
              <w:t>External origin</w:t>
            </w:r>
            <w:r w:rsidRPr="0068495D">
              <w:rPr>
                <w:sz w:val="28"/>
                <w:szCs w:val="28"/>
                <w:lang w:val="en-US"/>
              </w:rPr>
              <w:br/>
              <w:t>(attributes of the environment)</w:t>
            </w:r>
          </w:p>
        </w:tc>
        <w:tc>
          <w:tcPr>
            <w:tcW w:w="6514" w:type="dxa"/>
            <w:hideMark/>
          </w:tcPr>
          <w:p w14:paraId="3C3A9323" w14:textId="77777777" w:rsidR="002D3F6B" w:rsidRPr="0068495D" w:rsidRDefault="002D3F6B" w:rsidP="002D3F6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495D">
              <w:rPr>
                <w:sz w:val="28"/>
                <w:szCs w:val="28"/>
                <w:lang w:val="en-US"/>
              </w:rPr>
              <w:t>Opportunities</w:t>
            </w:r>
          </w:p>
          <w:p w14:paraId="2E2B78A9" w14:textId="6D060B76" w:rsidR="002D3F6B" w:rsidRPr="0068495D" w:rsidRDefault="00382DB3" w:rsidP="002D3F6B">
            <w:pPr>
              <w:numPr>
                <w:ilvl w:val="0"/>
                <w:numId w:val="3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Time available due to working from home</w:t>
            </w:r>
          </w:p>
          <w:p w14:paraId="54C0C828" w14:textId="2C355BA1" w:rsidR="002D3F6B" w:rsidRPr="0068495D" w:rsidRDefault="00116062" w:rsidP="002D3F6B">
            <w:pPr>
              <w:numPr>
                <w:ilvl w:val="0"/>
                <w:numId w:val="3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 xml:space="preserve">Increase time management proficiency </w:t>
            </w:r>
          </w:p>
          <w:p w14:paraId="02CB7B6E" w14:textId="3169733B" w:rsidR="002D3F6B" w:rsidRPr="0068495D" w:rsidRDefault="00116062" w:rsidP="002D3F6B">
            <w:pPr>
              <w:numPr>
                <w:ilvl w:val="0"/>
                <w:numId w:val="3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 depth of technical knowledge in a specific field</w:t>
            </w:r>
          </w:p>
        </w:tc>
        <w:tc>
          <w:tcPr>
            <w:tcW w:w="6782" w:type="dxa"/>
            <w:hideMark/>
          </w:tcPr>
          <w:p w14:paraId="534AD6B8" w14:textId="77777777" w:rsidR="002D3F6B" w:rsidRPr="0068495D" w:rsidRDefault="002D3F6B" w:rsidP="002D3F6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495D">
              <w:rPr>
                <w:sz w:val="28"/>
                <w:szCs w:val="28"/>
                <w:lang w:val="en-US"/>
              </w:rPr>
              <w:t>Threats</w:t>
            </w:r>
          </w:p>
          <w:p w14:paraId="791C2DAE" w14:textId="2C8396FF" w:rsidR="002D3F6B" w:rsidRPr="0068495D" w:rsidRDefault="00382DB3" w:rsidP="002D3F6B">
            <w:pPr>
              <w:numPr>
                <w:ilvl w:val="0"/>
                <w:numId w:val="4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 xml:space="preserve">Work pressures </w:t>
            </w:r>
          </w:p>
          <w:p w14:paraId="49115F13" w14:textId="484D9438" w:rsidR="002D3F6B" w:rsidRPr="0068495D" w:rsidRDefault="00382DB3" w:rsidP="002D3F6B">
            <w:pPr>
              <w:numPr>
                <w:ilvl w:val="0"/>
                <w:numId w:val="4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 xml:space="preserve">Home </w:t>
            </w:r>
            <w:r w:rsidR="00116062">
              <w:rPr>
                <w:sz w:val="28"/>
                <w:szCs w:val="28"/>
                <w:lang w:val="en-US"/>
              </w:rPr>
              <w:t>pressures</w:t>
            </w:r>
            <w:r>
              <w:rPr>
                <w:sz w:val="28"/>
                <w:szCs w:val="28"/>
                <w:lang w:val="en-US"/>
              </w:rPr>
              <w:t xml:space="preserve"> </w:t>
            </w:r>
          </w:p>
          <w:p w14:paraId="3A794746" w14:textId="15096453" w:rsidR="002D3F6B" w:rsidRPr="0068495D" w:rsidRDefault="00116062" w:rsidP="002D3F6B">
            <w:pPr>
              <w:numPr>
                <w:ilvl w:val="0"/>
                <w:numId w:val="4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 xml:space="preserve">Lack of time management </w:t>
            </w:r>
          </w:p>
        </w:tc>
      </w:tr>
    </w:tbl>
    <w:p w14:paraId="3C244FFE" w14:textId="77777777" w:rsidR="0088369C" w:rsidRDefault="0088369C"/>
    <w:sectPr w:rsidR="0088369C" w:rsidSect="0068495D">
      <w:headerReference w:type="default" r:id="rId7"/>
      <w:footerReference w:type="default" r:id="rId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6F278" w14:textId="77777777" w:rsidR="00427672" w:rsidRDefault="00427672" w:rsidP="0068495D">
      <w:pPr>
        <w:spacing w:after="0" w:line="240" w:lineRule="auto"/>
      </w:pPr>
      <w:r>
        <w:separator/>
      </w:r>
    </w:p>
  </w:endnote>
  <w:endnote w:type="continuationSeparator" w:id="0">
    <w:p w14:paraId="4A558B6A" w14:textId="77777777" w:rsidR="00427672" w:rsidRDefault="00427672" w:rsidP="006849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796EF" w14:textId="3C9913F7" w:rsidR="0068495D" w:rsidRDefault="0068495D" w:rsidP="0068495D">
    <w:pPr>
      <w:pStyle w:val="Footer"/>
    </w:pPr>
    <w:r>
      <w:t>Kaplan Open Learning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2019</w:t>
    </w:r>
  </w:p>
  <w:p w14:paraId="7E7CED2C" w14:textId="77777777" w:rsidR="0068495D" w:rsidRPr="0068495D" w:rsidRDefault="0068495D" w:rsidP="006849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BEE99" w14:textId="77777777" w:rsidR="00427672" w:rsidRDefault="00427672" w:rsidP="0068495D">
      <w:pPr>
        <w:spacing w:after="0" w:line="240" w:lineRule="auto"/>
      </w:pPr>
      <w:r>
        <w:separator/>
      </w:r>
    </w:p>
  </w:footnote>
  <w:footnote w:type="continuationSeparator" w:id="0">
    <w:p w14:paraId="6E941324" w14:textId="77777777" w:rsidR="00427672" w:rsidRDefault="00427672" w:rsidP="006849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E87A6" w14:textId="4281212F" w:rsidR="0068495D" w:rsidRDefault="0068495D">
    <w:pPr>
      <w:pStyle w:val="Header"/>
    </w:pPr>
    <w:r w:rsidRPr="00145432">
      <w:rPr>
        <w:rFonts w:ascii="Arial" w:hAnsi="Arial" w:cs="Arial"/>
        <w:b/>
        <w:noProof/>
        <w:sz w:val="24"/>
        <w:szCs w:val="24"/>
        <w:lang w:eastAsia="en-GB"/>
      </w:rPr>
      <w:drawing>
        <wp:anchor distT="0" distB="0" distL="114300" distR="114300" simplePos="0" relativeHeight="251659264" behindDoc="1" locked="0" layoutInCell="1" allowOverlap="1" wp14:anchorId="6EE2E74E" wp14:editId="126031FB">
          <wp:simplePos x="0" y="0"/>
          <wp:positionH relativeFrom="column">
            <wp:posOffset>-342900</wp:posOffset>
          </wp:positionH>
          <wp:positionV relativeFrom="paragraph">
            <wp:posOffset>-210185</wp:posOffset>
          </wp:positionV>
          <wp:extent cx="1479550" cy="539750"/>
          <wp:effectExtent l="0" t="0" r="6350" b="0"/>
          <wp:wrapNone/>
          <wp:docPr id="3" name="Picture 7" descr="Essex logo black U:B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Essex logo black U:BL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55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B7D84"/>
    <w:multiLevelType w:val="hybridMultilevel"/>
    <w:tmpl w:val="F412DF34"/>
    <w:lvl w:ilvl="0" w:tplc="667072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5D4277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1F024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4B439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E04EB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56B2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C4218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E43A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64BB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2657E11"/>
    <w:multiLevelType w:val="hybridMultilevel"/>
    <w:tmpl w:val="6E52A3C8"/>
    <w:lvl w:ilvl="0" w:tplc="BF50EA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B6022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BD854F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4210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843A4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412F1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C8C48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4A9B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83EE4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9131D99"/>
    <w:multiLevelType w:val="hybridMultilevel"/>
    <w:tmpl w:val="3FB67EBC"/>
    <w:lvl w:ilvl="0" w:tplc="82EAB3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8A66D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66ADF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69C40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A6CA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B98DAD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E047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522D4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4E6D9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E3611E9"/>
    <w:multiLevelType w:val="hybridMultilevel"/>
    <w:tmpl w:val="AB96299C"/>
    <w:lvl w:ilvl="0" w:tplc="A3A807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7A40F6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974D7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4523E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01EF1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A10FD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4C2B1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EBC8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81AA1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73572894">
    <w:abstractNumId w:val="3"/>
  </w:num>
  <w:num w:numId="2" w16cid:durableId="519856713">
    <w:abstractNumId w:val="0"/>
  </w:num>
  <w:num w:numId="3" w16cid:durableId="470709856">
    <w:abstractNumId w:val="2"/>
  </w:num>
  <w:num w:numId="4" w16cid:durableId="1223109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tbS0MLUwMDQytjRW0lEKTi0uzszPAykwrAUACEZsMSwAAAA="/>
  </w:docVars>
  <w:rsids>
    <w:rsidRoot w:val="002D3F6B"/>
    <w:rsid w:val="00066C1B"/>
    <w:rsid w:val="00116062"/>
    <w:rsid w:val="002D3F6B"/>
    <w:rsid w:val="00382DB3"/>
    <w:rsid w:val="00427672"/>
    <w:rsid w:val="0068495D"/>
    <w:rsid w:val="0088369C"/>
    <w:rsid w:val="00C73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E5357"/>
  <w15:chartTrackingRefBased/>
  <w15:docId w15:val="{5CFC5EAC-7685-43D4-B876-8644E54B9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5Dark-Accent5">
    <w:name w:val="Grid Table 5 Dark Accent 5"/>
    <w:basedOn w:val="TableNormal"/>
    <w:uiPriority w:val="50"/>
    <w:rsid w:val="002D3F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2D3F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6849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95D"/>
  </w:style>
  <w:style w:type="paragraph" w:styleId="Footer">
    <w:name w:val="footer"/>
    <w:basedOn w:val="Normal"/>
    <w:link w:val="FooterChar"/>
    <w:uiPriority w:val="99"/>
    <w:unhideWhenUsed/>
    <w:rsid w:val="006849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9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68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746639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54685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21182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9757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93299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7840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91166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09044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40170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3533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28566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1019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8</Words>
  <Characters>506</Characters>
  <Application>Microsoft Office Word</Application>
  <DocSecurity>0</DocSecurity>
  <Lines>4</Lines>
  <Paragraphs>1</Paragraphs>
  <ScaleCrop>false</ScaleCrop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aepe Olaniyi</dc:creator>
  <cp:keywords/>
  <dc:description/>
  <cp:lastModifiedBy>Craig watts</cp:lastModifiedBy>
  <cp:revision>2</cp:revision>
  <dcterms:created xsi:type="dcterms:W3CDTF">2022-04-18T12:56:00Z</dcterms:created>
  <dcterms:modified xsi:type="dcterms:W3CDTF">2022-04-18T12:56:00Z</dcterms:modified>
</cp:coreProperties>
</file>